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67CB2" w14:textId="3161663D" w:rsidR="00B37529" w:rsidRDefault="00B15798">
      <w:hyperlink r:id="rId5" w:history="1">
        <w:r w:rsidR="005B2CC2" w:rsidRPr="008348F1">
          <w:rPr>
            <w:rStyle w:val="Hyperlink"/>
          </w:rPr>
          <w:t>https://www.cybrosys.com/blog/how-to-create-a-new-employee-contract-in-odoo-16</w:t>
        </w:r>
      </w:hyperlink>
    </w:p>
    <w:p w14:paraId="0F244C03" w14:textId="3A67F3BD" w:rsidR="005B2CC2" w:rsidRDefault="00B15798">
      <w:hyperlink r:id="rId6" w:history="1">
        <w:r>
          <w:rPr>
            <w:rStyle w:val="Hyperlink"/>
          </w:rPr>
          <w:t>Contracts — Odoo 16.0 documentation</w:t>
        </w:r>
      </w:hyperlink>
    </w:p>
    <w:p w14:paraId="57FCCDD0" w14:textId="77777777" w:rsidR="005B2CC2" w:rsidRPr="005B2CC2" w:rsidRDefault="005B2CC2" w:rsidP="005B2CC2">
      <w:r w:rsidRPr="005B2CC2">
        <w:rPr>
          <w:b/>
          <w:bCs/>
        </w:rPr>
        <w:t>Step 1: Access the HR Contracts Module</w:t>
      </w:r>
    </w:p>
    <w:p w14:paraId="18709A5A" w14:textId="77777777" w:rsidR="005B2CC2" w:rsidRPr="005B2CC2" w:rsidRDefault="005B2CC2" w:rsidP="005B2CC2">
      <w:pPr>
        <w:numPr>
          <w:ilvl w:val="0"/>
          <w:numId w:val="1"/>
        </w:numPr>
      </w:pPr>
      <w:r w:rsidRPr="005B2CC2">
        <w:t>Log in to your Odoo 16 instance as an administrator.</w:t>
      </w:r>
    </w:p>
    <w:p w14:paraId="32DE36DA" w14:textId="77777777" w:rsidR="005B2CC2" w:rsidRPr="005B2CC2" w:rsidRDefault="005B2CC2" w:rsidP="005B2CC2">
      <w:pPr>
        <w:numPr>
          <w:ilvl w:val="0"/>
          <w:numId w:val="1"/>
        </w:numPr>
      </w:pPr>
      <w:r w:rsidRPr="005B2CC2">
        <w:t>In the sidebar, navigate to the "HR" module. This module typically features an icon representing human resources.</w:t>
      </w:r>
    </w:p>
    <w:p w14:paraId="11EB1FF7" w14:textId="77777777" w:rsidR="005B2CC2" w:rsidRPr="005B2CC2" w:rsidRDefault="005B2CC2" w:rsidP="005B2CC2">
      <w:pPr>
        <w:numPr>
          <w:ilvl w:val="0"/>
          <w:numId w:val="1"/>
        </w:numPr>
      </w:pPr>
      <w:r w:rsidRPr="005B2CC2">
        <w:t>Under the HR module, find and click on "Contracts" or "Employee Contracts" to access the contracts management page.</w:t>
      </w:r>
    </w:p>
    <w:p w14:paraId="0436073F" w14:textId="77777777" w:rsidR="005B2CC2" w:rsidRPr="005B2CC2" w:rsidRDefault="005B2CC2" w:rsidP="005B2CC2">
      <w:r w:rsidRPr="005B2CC2">
        <w:rPr>
          <w:b/>
          <w:bCs/>
        </w:rPr>
        <w:t>Step 2: Create a New Employee Contract</w:t>
      </w:r>
    </w:p>
    <w:p w14:paraId="27C0BE6D" w14:textId="77777777" w:rsidR="005B2CC2" w:rsidRPr="005B2CC2" w:rsidRDefault="005B2CC2" w:rsidP="005B2CC2">
      <w:pPr>
        <w:numPr>
          <w:ilvl w:val="0"/>
          <w:numId w:val="2"/>
        </w:numPr>
      </w:pPr>
      <w:r w:rsidRPr="005B2CC2">
        <w:t>On the contracts management page, look for a button or link that allows you to create a new employee contract. This is often labeled "Create" or "New Contract."</w:t>
      </w:r>
    </w:p>
    <w:p w14:paraId="28561A77" w14:textId="77777777" w:rsidR="005B2CC2" w:rsidRPr="005B2CC2" w:rsidRDefault="005B2CC2" w:rsidP="005B2CC2">
      <w:pPr>
        <w:numPr>
          <w:ilvl w:val="0"/>
          <w:numId w:val="2"/>
        </w:numPr>
      </w:pPr>
      <w:r w:rsidRPr="005B2CC2">
        <w:t>Fill in the employee contract details, which typically include:</w:t>
      </w:r>
    </w:p>
    <w:p w14:paraId="0A4209EC" w14:textId="77777777" w:rsidR="005B2CC2" w:rsidRPr="005B2CC2" w:rsidRDefault="005B2CC2" w:rsidP="005B2CC2">
      <w:pPr>
        <w:numPr>
          <w:ilvl w:val="1"/>
          <w:numId w:val="2"/>
        </w:numPr>
      </w:pPr>
      <w:r w:rsidRPr="005B2CC2">
        <w:rPr>
          <w:b/>
          <w:bCs/>
        </w:rPr>
        <w:t>Employee</w:t>
      </w:r>
      <w:r w:rsidRPr="005B2CC2">
        <w:t>: Select the employee to whom the contract applies. If the employee isn't already in your Odoo database, you can add a new employee.</w:t>
      </w:r>
    </w:p>
    <w:p w14:paraId="2283492D" w14:textId="77777777" w:rsidR="005B2CC2" w:rsidRPr="005B2CC2" w:rsidRDefault="005B2CC2" w:rsidP="005B2CC2">
      <w:pPr>
        <w:numPr>
          <w:ilvl w:val="1"/>
          <w:numId w:val="2"/>
        </w:numPr>
      </w:pPr>
      <w:r w:rsidRPr="005B2CC2">
        <w:rPr>
          <w:b/>
          <w:bCs/>
        </w:rPr>
        <w:t>Contract Start Date</w:t>
      </w:r>
      <w:r w:rsidRPr="005B2CC2">
        <w:t>: Specify the date when the contract begins.</w:t>
      </w:r>
    </w:p>
    <w:p w14:paraId="219AFDCB" w14:textId="77777777" w:rsidR="005B2CC2" w:rsidRPr="005B2CC2" w:rsidRDefault="005B2CC2" w:rsidP="005B2CC2">
      <w:pPr>
        <w:numPr>
          <w:ilvl w:val="1"/>
          <w:numId w:val="2"/>
        </w:numPr>
      </w:pPr>
      <w:r w:rsidRPr="005B2CC2">
        <w:rPr>
          <w:b/>
          <w:bCs/>
        </w:rPr>
        <w:t>Contract End Date</w:t>
      </w:r>
      <w:r w:rsidRPr="005B2CC2">
        <w:t>: Set the date when the contract expires or ends. If it's a permanent contract, you may choose a distant future date.</w:t>
      </w:r>
    </w:p>
    <w:p w14:paraId="5207224C" w14:textId="77777777" w:rsidR="005B2CC2" w:rsidRPr="005B2CC2" w:rsidRDefault="005B2CC2" w:rsidP="005B2CC2">
      <w:pPr>
        <w:numPr>
          <w:ilvl w:val="1"/>
          <w:numId w:val="2"/>
        </w:numPr>
      </w:pPr>
      <w:r w:rsidRPr="005B2CC2">
        <w:rPr>
          <w:b/>
          <w:bCs/>
        </w:rPr>
        <w:t>Job Position</w:t>
      </w:r>
      <w:r w:rsidRPr="005B2CC2">
        <w:t>: Select the job position or title associated with the employee.</w:t>
      </w:r>
    </w:p>
    <w:p w14:paraId="76BB975F" w14:textId="77777777" w:rsidR="005B2CC2" w:rsidRPr="005B2CC2" w:rsidRDefault="005B2CC2" w:rsidP="005B2CC2">
      <w:pPr>
        <w:numPr>
          <w:ilvl w:val="1"/>
          <w:numId w:val="2"/>
        </w:numPr>
      </w:pPr>
      <w:r w:rsidRPr="005B2CC2">
        <w:rPr>
          <w:b/>
          <w:bCs/>
        </w:rPr>
        <w:t>Wage</w:t>
      </w:r>
      <w:r w:rsidRPr="005B2CC2">
        <w:t>: Define the employee's wage or salary as per the terms of the contract.</w:t>
      </w:r>
    </w:p>
    <w:p w14:paraId="15AB0895" w14:textId="77777777" w:rsidR="005B2CC2" w:rsidRPr="005B2CC2" w:rsidRDefault="005B2CC2" w:rsidP="005B2CC2">
      <w:pPr>
        <w:numPr>
          <w:ilvl w:val="1"/>
          <w:numId w:val="2"/>
        </w:numPr>
      </w:pPr>
      <w:r w:rsidRPr="005B2CC2">
        <w:rPr>
          <w:b/>
          <w:bCs/>
        </w:rPr>
        <w:t>Working Hours</w:t>
      </w:r>
      <w:r w:rsidRPr="005B2CC2">
        <w:t>: Specify the expected working hours and work schedule for the employee.</w:t>
      </w:r>
    </w:p>
    <w:p w14:paraId="5D74F359" w14:textId="77777777" w:rsidR="005B2CC2" w:rsidRPr="005B2CC2" w:rsidRDefault="005B2CC2" w:rsidP="005B2CC2">
      <w:pPr>
        <w:numPr>
          <w:ilvl w:val="1"/>
          <w:numId w:val="2"/>
        </w:numPr>
      </w:pPr>
      <w:r w:rsidRPr="005B2CC2">
        <w:rPr>
          <w:b/>
          <w:bCs/>
        </w:rPr>
        <w:t>Contract Type</w:t>
      </w:r>
      <w:r w:rsidRPr="005B2CC2">
        <w:t>: Choose the type of contract (e.g., full-time, part-time, temporary, permanent).</w:t>
      </w:r>
    </w:p>
    <w:p w14:paraId="6AA89883" w14:textId="77777777" w:rsidR="005B2CC2" w:rsidRPr="005B2CC2" w:rsidRDefault="005B2CC2" w:rsidP="005B2CC2">
      <w:pPr>
        <w:numPr>
          <w:ilvl w:val="1"/>
          <w:numId w:val="2"/>
        </w:numPr>
      </w:pPr>
      <w:r w:rsidRPr="005B2CC2">
        <w:rPr>
          <w:b/>
          <w:bCs/>
        </w:rPr>
        <w:t>Contract Terms</w:t>
      </w:r>
      <w:r w:rsidRPr="005B2CC2">
        <w:t>: Describe the terms and conditions of the employment contract, including job responsibilities, working conditions, and any specific clauses or requirements.</w:t>
      </w:r>
    </w:p>
    <w:p w14:paraId="60EFCB1B" w14:textId="77777777" w:rsidR="005B2CC2" w:rsidRPr="005B2CC2" w:rsidRDefault="005B2CC2" w:rsidP="005B2CC2">
      <w:pPr>
        <w:numPr>
          <w:ilvl w:val="0"/>
          <w:numId w:val="2"/>
        </w:numPr>
      </w:pPr>
      <w:r w:rsidRPr="005B2CC2">
        <w:t>Save the contract by clicking a "Save" or "Create" button at the bottom of the form.</w:t>
      </w:r>
    </w:p>
    <w:p w14:paraId="6A4FABC3" w14:textId="77777777" w:rsidR="005B2CC2" w:rsidRPr="005B2CC2" w:rsidRDefault="005B2CC2" w:rsidP="005B2CC2">
      <w:r w:rsidRPr="005B2CC2">
        <w:rPr>
          <w:b/>
          <w:bCs/>
        </w:rPr>
        <w:t>Step 3: Attach Documents</w:t>
      </w:r>
    </w:p>
    <w:p w14:paraId="0D7D59B2" w14:textId="77777777" w:rsidR="005B2CC2" w:rsidRPr="005B2CC2" w:rsidRDefault="005B2CC2" w:rsidP="005B2CC2">
      <w:pPr>
        <w:numPr>
          <w:ilvl w:val="0"/>
          <w:numId w:val="3"/>
        </w:numPr>
      </w:pPr>
      <w:r w:rsidRPr="005B2CC2">
        <w:t>After creating the contract, you may need to attach related documents such as the formal employment agreement, offer letter, or any other documents related to the employment terms.</w:t>
      </w:r>
    </w:p>
    <w:p w14:paraId="1CE6ACD3" w14:textId="77777777" w:rsidR="005B2CC2" w:rsidRPr="005B2CC2" w:rsidRDefault="005B2CC2" w:rsidP="005B2CC2">
      <w:pPr>
        <w:numPr>
          <w:ilvl w:val="0"/>
          <w:numId w:val="3"/>
        </w:numPr>
      </w:pPr>
      <w:r w:rsidRPr="005B2CC2">
        <w:t>Click on the contract you created to access its details.</w:t>
      </w:r>
    </w:p>
    <w:p w14:paraId="5880E61B" w14:textId="77777777" w:rsidR="005B2CC2" w:rsidRPr="005B2CC2" w:rsidRDefault="005B2CC2" w:rsidP="005B2CC2">
      <w:pPr>
        <w:numPr>
          <w:ilvl w:val="0"/>
          <w:numId w:val="3"/>
        </w:numPr>
      </w:pPr>
      <w:r w:rsidRPr="005B2CC2">
        <w:t>Look for an option to attach documents, typically labeled "Add Attachment" or "Upload Document."</w:t>
      </w:r>
    </w:p>
    <w:p w14:paraId="64087046" w14:textId="77777777" w:rsidR="005B2CC2" w:rsidRPr="005B2CC2" w:rsidRDefault="005B2CC2" w:rsidP="005B2CC2">
      <w:pPr>
        <w:numPr>
          <w:ilvl w:val="0"/>
          <w:numId w:val="3"/>
        </w:numPr>
      </w:pPr>
      <w:r w:rsidRPr="005B2CC2">
        <w:lastRenderedPageBreak/>
        <w:t>Upload the necessary documents to the contract record.</w:t>
      </w:r>
    </w:p>
    <w:p w14:paraId="32C81ECC" w14:textId="77777777" w:rsidR="005B2CC2" w:rsidRPr="005B2CC2" w:rsidRDefault="005B2CC2" w:rsidP="005B2CC2">
      <w:r w:rsidRPr="005B2CC2">
        <w:rPr>
          <w:b/>
          <w:bCs/>
        </w:rPr>
        <w:t>Step 4: Set Contract Stages</w:t>
      </w:r>
    </w:p>
    <w:p w14:paraId="42524B21" w14:textId="77777777" w:rsidR="005B2CC2" w:rsidRPr="005B2CC2" w:rsidRDefault="005B2CC2" w:rsidP="005B2CC2">
      <w:pPr>
        <w:numPr>
          <w:ilvl w:val="0"/>
          <w:numId w:val="4"/>
        </w:numPr>
      </w:pPr>
      <w:r w:rsidRPr="005B2CC2">
        <w:t>Odoo often provides predefined contract stages to track the progress of an employee contract, such as "Draft," "In Progress," "Active," or "Terminated."</w:t>
      </w:r>
    </w:p>
    <w:p w14:paraId="6A1914B7" w14:textId="77777777" w:rsidR="005B2CC2" w:rsidRPr="005B2CC2" w:rsidRDefault="005B2CC2" w:rsidP="005B2CC2">
      <w:pPr>
        <w:numPr>
          <w:ilvl w:val="0"/>
          <w:numId w:val="4"/>
        </w:numPr>
      </w:pPr>
      <w:r w:rsidRPr="005B2CC2">
        <w:t>Move the contract through these stages as it progresses by changing the status or stage of the contract, depending on the current status of the employment relationship.</w:t>
      </w:r>
    </w:p>
    <w:p w14:paraId="5F3CA79D" w14:textId="77777777" w:rsidR="005B2CC2" w:rsidRPr="005B2CC2" w:rsidRDefault="005B2CC2" w:rsidP="005B2CC2">
      <w:r w:rsidRPr="005B2CC2">
        <w:rPr>
          <w:b/>
          <w:bCs/>
        </w:rPr>
        <w:t>Step 5: Review and Reporting</w:t>
      </w:r>
    </w:p>
    <w:p w14:paraId="34F72AE5" w14:textId="77777777" w:rsidR="005B2CC2" w:rsidRPr="005B2CC2" w:rsidRDefault="005B2CC2" w:rsidP="005B2CC2">
      <w:pPr>
        <w:numPr>
          <w:ilvl w:val="0"/>
          <w:numId w:val="5"/>
        </w:numPr>
      </w:pPr>
      <w:r w:rsidRPr="005B2CC2">
        <w:t>Utilize Odoo's reporting and analytics tools to track and analyze employee contract details.</w:t>
      </w:r>
    </w:p>
    <w:p w14:paraId="09356C82" w14:textId="77777777" w:rsidR="005B2CC2" w:rsidRPr="005B2CC2" w:rsidRDefault="005B2CC2" w:rsidP="005B2CC2">
      <w:pPr>
        <w:numPr>
          <w:ilvl w:val="0"/>
          <w:numId w:val="5"/>
        </w:numPr>
      </w:pPr>
      <w:r w:rsidRPr="005B2CC2">
        <w:t>Generate reports to evaluate employment contract data, such as contract status, duration, and salary information.</w:t>
      </w:r>
    </w:p>
    <w:p w14:paraId="52AA8490" w14:textId="77777777" w:rsidR="005B2CC2" w:rsidRDefault="005B2CC2"/>
    <w:sectPr w:rsidR="005B2C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C748E"/>
    <w:multiLevelType w:val="multilevel"/>
    <w:tmpl w:val="56C05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2C0220"/>
    <w:multiLevelType w:val="multilevel"/>
    <w:tmpl w:val="8F2635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095898"/>
    <w:multiLevelType w:val="multilevel"/>
    <w:tmpl w:val="2A6030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CB2431"/>
    <w:multiLevelType w:val="multilevel"/>
    <w:tmpl w:val="4E28C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FC56C1E"/>
    <w:multiLevelType w:val="multilevel"/>
    <w:tmpl w:val="F2CAD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TeyMDS2NLcwNbFU0lEKTi0uzszPAykwrAUAZZr95CwAAAA="/>
  </w:docVars>
  <w:rsids>
    <w:rsidRoot w:val="005B2CC2"/>
    <w:rsid w:val="005B2CC2"/>
    <w:rsid w:val="00B15798"/>
    <w:rsid w:val="00B37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F0D30"/>
  <w15:chartTrackingRefBased/>
  <w15:docId w15:val="{4ACFBA3C-9BFB-457E-9A1A-A1B897A61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2C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2C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0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doo.com/documentation/16.0/applications/hr/payroll/contracts.html" TargetMode="External"/><Relationship Id="rId5" Type="http://schemas.openxmlformats.org/officeDocument/2006/relationships/hyperlink" Target="https://www.cybrosys.com/blog/how-to-create-a-new-employee-contract-in-odoo-1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1</Words>
  <Characters>2404</Characters>
  <Application>Microsoft Office Word</Application>
  <DocSecurity>0</DocSecurity>
  <Lines>20</Lines>
  <Paragraphs>5</Paragraphs>
  <ScaleCrop>false</ScaleCrop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Pham Duc</dc:creator>
  <cp:keywords/>
  <dc:description/>
  <cp:lastModifiedBy>Thang Pham Duc</cp:lastModifiedBy>
  <cp:revision>2</cp:revision>
  <dcterms:created xsi:type="dcterms:W3CDTF">2023-10-16T15:15:00Z</dcterms:created>
  <dcterms:modified xsi:type="dcterms:W3CDTF">2023-10-16T16:28:00Z</dcterms:modified>
</cp:coreProperties>
</file>